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bubble gum frais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arvone; (E)-anethol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bodyweight)</w:t>
              <w:br/>
              <w:t>Acute Tox. 3 (Dermal), H311 (ATE=820 mg/kg bodyweight)</w:t>
              <w:br/>
              <w:t>Acute Tox. 3 (Inhalation), H331 (ATE=0.5 mg/l/4h)</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phenyl ether</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4-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 H317</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iphenyl ether</w:t>
            </w:r>
            <w:r w:rsidRPr="0069446B">
              <w:rPr>
                <w:noProof w:val="0"/>
                <w:color w:val="auto"/>
              </w:rPr>
              <w:t xml:space="preserve"> </w:t>
            </w:r>
            <w:r w:rsidRPr="0069446B" w:rsidR="00FD53E4">
              <w:rPr>
                <w:noProof/>
                <w:color w:val="auto"/>
              </w:rPr>
              <w:t>(101-8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phenyl ether</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4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bl>
    <w:bookmarkStart w:id="1" w:name="_Hlk205902293"/>
    <w:bookmarkEnd w:id="1"/>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Vanilla. Min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bodyweig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bodyweig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bodyweight Animal: rat, 95% CL: 2090 -</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bodyweight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anethole (4180-2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3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diphenyl ether (101-84-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sidR="00FA7F7F">
              <w:rPr>
                <w:noProof/>
                <w:lang w:val="fr-BE"/>
              </w:rPr>
              <w:t>1000 mg/kg bodyweight Animal: ra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bubble gum fra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xanoate (123-68-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 2.44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1.0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phenyl ether (101-8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6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bubble gum fra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vone (99-49-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xanoate (123-68-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phenyl ether (101-8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allyl hexanoate ; (E)-anethol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llyl hexano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bubble gum fra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bubble gum fra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E121BF6-468B-45EF-A316-F37DF7BFCEE3}"/>
</file>

<file path=customXml/itemProps3.xml><?xml version="1.0" encoding="utf-8"?>
<ds:datastoreItem xmlns:ds="http://schemas.openxmlformats.org/officeDocument/2006/customXml" ds:itemID="{DF2161C4-A265-44E0-BB8F-182400BC79C4}"/>
</file>

<file path=customXml/itemProps4.xml><?xml version="1.0" encoding="utf-8"?>
<ds:datastoreItem xmlns:ds="http://schemas.openxmlformats.org/officeDocument/2006/customXml" ds:itemID="{B80AA43D-5C8E-4A7B-B865-FEFA33C418B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